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0, </w:t>
      </w:r>
      <w:r>
        <w:t xml:space="preserve">22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6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Fagel, J.] and [Fagel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t. Saphorin, Lord and Pesme, François Louí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67F32" w:rsidRDefault="00367F32" w:rsidP="00367F32">
      <w:pPr>
        <w:pStyle w:val="FirstParagraph"/>
      </w:pPr>
      <w:r>
        <w:t>20.  March 22, 1710.</w:t>
      </w:r>
      <w:r>
        <w:rPr>
          <w:rStyle w:val="FootnoteReference"/>
        </w:rPr>
        <w:footnoteReference w:id="3"/>
      </w:r>
      <w:r>
        <w:t> 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xtract uyt het register der resoluti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van de Hoogm[ogende] He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General of the Netherlands:resol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aten Generael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vereenigde Nederland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abbatie den 22 maert 1710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ter vergaderinge geleesen, de memorie van den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-Saphorin, Françoís Louís Pesme, Seígneur de,:as ambassador of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gesonden van het Canton Bern, versoekende een Pasport voor den H[ee]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m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ijftig Annababtisten, die het Canton van Bern goet gevon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hadden n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eric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rica te senden, om door deese landen te passeren, en aan t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rijven aan h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Maas, Board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llegie ter Adm[iralitei]t op de mase van tot derselver trans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ort behulpsaam te sijn, volgens de voorz[eide] memorie hier gejnsereert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og mogende Heer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loflyke Canton Bern, goet gevonden hebbende een vijftig wederdop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unne onderdanen uijt haren staat te versenden, welkers leer en ongehoor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amheijd aan hare ordonnantien, soo gevaerlyken voorbeelt geeft, dat zij z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iet meer kan dulden en haer moet versenden na America, onder ’t geleyde v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H[ee]r Ritters. De ondergesz[eide] derhalven, op ordre van sijne souveraijne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ersoekt van uw E[del] hoogm[ogenden] dat sij hem willen toestaan, een Pasport ’t ge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j aan den H[ee]r Ritters kan toeschikken, bij welke sij aan hare goeveneu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luijden van bedieninge, niet alleen te ordonneren den voorz[eide] H[ee]r Ritt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t de wederdopers die hijij geleijd, te laten passeren, maer ook hem allerl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rt van hulp en bij-stand te verleenen, ten eijnde geen van dien en mog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tvlugt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ij geeft sig ook de Eer van uw hoogm[ogenden] te versoeken van weegen h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oflyk Canton Bern, dat door de H[eer]en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Rotterdam, Lord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dmiraliteyt tot Rotterdam, all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dsakelyke hulpe mag werden verleent, tot jnscheping en Transpor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gezeijde h[ee]r ritters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et loflijk Canton Bern, verhoopt dat uw Hoogm[ogenden] dit versoek a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ar wel sullen willen toestaan, en haer vereert met een nieuwe preu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goetgunstigheijd, die sij bij alle geleegentheijd hebben laten uytschijnen,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 sal tragten jn allen ijver bij Verwisselingh alle middelen te verkrijgen, om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uw Hoogm[ogenden] te betuijgen, hare verpligtinge, en hoogagtingh voor deselve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ondergesz[eide] bid (voor sijn particuli[er]) gantz vurig voor de bewaringh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spoet van uw hoogmogenthed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age den 22 maert 1710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onderteijkent</w:t>
      </w:r>
      <w:r>
        <w:rPr>
          <w:sz w:val="18"/>
          <w:szCs w:val="18"/>
        </w:rPr>
        <w:tab/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er op gedelibereert sijnde, is goet gevonden, en verstaan, dat aan gemelt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[ee]r St Saphorin tot antwoord sal werden toegevoegt, dat haar Hoogmogende[n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voelen sijnde, dat jn het stuk van Godsdienst, aan ijeder mensch sijn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heijd gelaten moet worden, om te geloven, en te belijden, het geene hij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ordeelt tot sijne zaligheijd te strekken, en dat niemand over sodanigen gelo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belijdenis vervolgt of gestraft mag werden, wanneer sijn leer en leven, ni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rekt tot nadeel van den staat of het land, waer van hij een onderdaan is,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te daer jn woond, en dat de teegenwoordige mennoniten, of soo genaamde Ann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btisten, onder dat getal moeten gereekent worden. Haer hoogm[ogenden] door erv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ntheijd ondervonden hebbende, dat buijten de stukken, die haer geloof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intheijd betreffen, sij haer altijd als goede jngesetenen,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faithful, quiet, honest inhabitan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nderdanen gedr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; derhalven geensints de hand kunnen leenen, aan het vervoeren van de voorz[eide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nababtisten na America, ofte ijtwes doen, waer door sij souden kunn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egt worden, sodanige proceduren, die teegen de mennoniten jn het Canto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rn gehouden werden eenigsints te approberen, maer dat haer Hoogm[ogenden]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oor wijnig dagen gejnformeert sijnde van die proceduren niet hebben kunnen af wes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de selve te jntercederen. Sullende aan gem[e]lt[en] H[ee]r St Saphorin Cop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brief, aan het Canton Bern daer over den 15 deeser geschreven, neven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xtract Van deese haer hoogm[ogende] resolutie worden ter hand gestelt, m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soek van den jnhoud van dien, door sijn goede officien ten besten te seconder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ccordeert met het voorz[eide] Registe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geteyken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gel, J.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. [sic] Fagel</w:t>
      </w:r>
      <w:r>
        <w:rPr>
          <w:rStyle w:val="FootnoteReference"/>
          <w:sz w:val="18"/>
          <w:szCs w:val="18"/>
        </w:rPr>
        <w:footnoteReference w:id="4"/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morie van den Bernse afgesant 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haer Hoogm[ogenden], dato 22 Maert 1710, en de resolu-</w:t>
      </w:r>
    </w:p>
    <w:p w:rsidR="0084002E" w:rsidRDefault="00367F32" w:rsidP="00367F32">
      <w:r>
        <w:rPr>
          <w:sz w:val="18"/>
          <w:szCs w:val="18"/>
        </w:rPr>
        <w:t>tie op deselve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67F32" w:rsidRDefault="00367F32" w:rsidP="00367F3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</w:t>
      </w:r>
      <w:r>
        <w:tab/>
      </w:r>
      <w:r>
        <w:tab/>
        <w:t xml:space="preserve">This is A 1763 from the De Hoop Scheffer </w:t>
      </w:r>
      <w:r>
        <w:rPr>
          <w:rStyle w:val="Italics"/>
        </w:rPr>
        <w:t>Inventaris</w:t>
      </w:r>
      <w:r>
        <w:t xml:space="preserve">.  </w:t>
      </w:r>
    </w:p>
    <w:p w:rsidR="00367F32" w:rsidRDefault="00367F32" w:rsidP="00367F32">
      <w:pPr>
        <w:pStyle w:val="FootnoteText"/>
      </w:pPr>
    </w:p>
  </w:footnote>
  <w:footnote w:id="4">
    <w:p w:rsidR="00367F32" w:rsidRDefault="00367F32" w:rsidP="00367F32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signature for J. Fagel is in a hand different from the signature of F. Fagel in Document 14. </w:t>
      </w:r>
    </w:p>
    <w:p w:rsidR="00367F32" w:rsidRDefault="00367F32" w:rsidP="00367F32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67F3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67F3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7F3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67F3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367F32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367F3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